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8C960" w14:textId="77777777" w:rsidR="00EE1672" w:rsidRDefault="00EE1672" w:rsidP="00C37A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AC83CB" w14:textId="3A7741F2" w:rsidR="00B277F4" w:rsidRPr="00754CD8" w:rsidRDefault="00B277F4" w:rsidP="00C37A01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Name:</w:t>
      </w:r>
      <w:r w:rsidR="00754C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54CD8" w:rsidRPr="00754CD8">
        <w:rPr>
          <w:rFonts w:ascii="Times New Roman" w:hAnsi="Times New Roman" w:cs="Times New Roman"/>
          <w:bCs/>
          <w:color w:val="0070C0"/>
          <w:sz w:val="24"/>
          <w:szCs w:val="24"/>
        </w:rPr>
        <w:t>Shashank Jaiswal</w:t>
      </w:r>
    </w:p>
    <w:p w14:paraId="6348DADC" w14:textId="365EE55B" w:rsidR="00B277F4" w:rsidRPr="00754CD8" w:rsidRDefault="00B277F4" w:rsidP="00C37A01">
      <w:pPr>
        <w:spacing w:after="0" w:line="240" w:lineRule="auto"/>
        <w:rPr>
          <w:rFonts w:ascii="Times New Roman" w:hAnsi="Times New Roman" w:cs="Times New Roman"/>
          <w:bCs/>
          <w:color w:val="0070C0"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Roll Number:</w:t>
      </w:r>
      <w:r w:rsidR="00754C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54CD8" w:rsidRPr="00754CD8">
        <w:rPr>
          <w:rFonts w:ascii="Times New Roman" w:hAnsi="Times New Roman" w:cs="Times New Roman"/>
          <w:bCs/>
          <w:color w:val="0070C0"/>
          <w:sz w:val="24"/>
          <w:szCs w:val="24"/>
        </w:rPr>
        <w:t>R2142221438</w:t>
      </w:r>
    </w:p>
    <w:p w14:paraId="2E7AF92A" w14:textId="7DB0230E" w:rsidR="00BB2FFA" w:rsidRPr="00754CD8" w:rsidRDefault="00B277F4" w:rsidP="00754CD8">
      <w:pPr>
        <w:spacing w:after="0" w:line="240" w:lineRule="auto"/>
        <w:rPr>
          <w:rFonts w:ascii="Times New Roman" w:hAnsi="Times New Roman" w:cs="Times New Roman"/>
          <w:bCs/>
          <w:color w:val="0070C0"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SAP ID:</w:t>
      </w:r>
      <w:r w:rsidR="00754CD8" w:rsidRPr="00754CD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54CD8" w:rsidRPr="00754CD8">
        <w:rPr>
          <w:rFonts w:ascii="Times New Roman" w:hAnsi="Times New Roman" w:cs="Times New Roman"/>
          <w:bCs/>
          <w:color w:val="0070C0"/>
          <w:sz w:val="24"/>
          <w:szCs w:val="24"/>
        </w:rPr>
        <w:t>500109929</w:t>
      </w:r>
    </w:p>
    <w:p w14:paraId="3EB58604" w14:textId="77777777" w:rsidR="00B277F4" w:rsidRPr="00C37A01" w:rsidRDefault="002300ED" w:rsidP="00C37A0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Experiment 1</w:t>
      </w:r>
    </w:p>
    <w:p w14:paraId="54E3256A" w14:textId="77777777" w:rsidR="00B277F4" w:rsidRPr="00C37A01" w:rsidRDefault="00B277F4" w:rsidP="00C37A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 xml:space="preserve">Introduction to Java Environment </w:t>
      </w:r>
    </w:p>
    <w:p w14:paraId="5F32EF00" w14:textId="77777777" w:rsidR="00FA6706" w:rsidRPr="00FA6706" w:rsidRDefault="00FA6706" w:rsidP="00FA6706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  <w:r w:rsidRPr="00FA6706">
        <w:rPr>
          <w:rFonts w:ascii="Times New Roman" w:hAnsi="Times New Roman"/>
          <w:sz w:val="24"/>
          <w:szCs w:val="24"/>
        </w:rPr>
        <w:t>1. Installation of JDK.</w:t>
      </w:r>
    </w:p>
    <w:p w14:paraId="4007C5DE" w14:textId="77777777" w:rsidR="00FA6706" w:rsidRPr="00FA6706" w:rsidRDefault="00FA6706" w:rsidP="00FA6706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</w:rPr>
      </w:pPr>
      <w:r w:rsidRPr="00FA6706">
        <w:rPr>
          <w:rFonts w:ascii="Times New Roman" w:hAnsi="Times New Roman"/>
          <w:sz w:val="24"/>
          <w:szCs w:val="24"/>
        </w:rPr>
        <w:t>2. Setting Path Variables (Temporary and Permanent).</w:t>
      </w:r>
    </w:p>
    <w:p w14:paraId="1395EF3A" w14:textId="053E9A96" w:rsidR="00BB2FFA" w:rsidRPr="00C37A01" w:rsidRDefault="00FA6706" w:rsidP="00FA6706">
      <w:pPr>
        <w:pStyle w:val="ListParagraph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FA6706">
        <w:rPr>
          <w:rFonts w:ascii="Times New Roman" w:hAnsi="Times New Roman"/>
          <w:sz w:val="24"/>
          <w:szCs w:val="24"/>
        </w:rPr>
        <w:t>3. Introduction to Java IDEs.</w:t>
      </w:r>
    </w:p>
    <w:p w14:paraId="6C276C37" w14:textId="77777777" w:rsidR="00FA6706" w:rsidRDefault="00FA6706" w:rsidP="00C37A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AF85D8" w14:textId="77777777" w:rsidR="00FA6706" w:rsidRDefault="00FA6706" w:rsidP="00C37A0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3FE44B" w14:textId="3C3850F8" w:rsidR="00332DC5" w:rsidRDefault="00C37A01" w:rsidP="00FA6706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C37A01">
        <w:rPr>
          <w:rFonts w:ascii="Times New Roman" w:hAnsi="Times New Roman" w:cs="Times New Roman"/>
          <w:sz w:val="24"/>
          <w:szCs w:val="24"/>
        </w:rPr>
        <w:br/>
      </w:r>
    </w:p>
    <w:p w14:paraId="0FD24594" w14:textId="5B6E4D4E" w:rsidR="00332DC5" w:rsidRPr="002E64E8" w:rsidRDefault="00332DC5" w:rsidP="002E64E8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</w:p>
    <w:sectPr w:rsidR="00332DC5" w:rsidRPr="002E6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8017E"/>
    <w:multiLevelType w:val="hybridMultilevel"/>
    <w:tmpl w:val="25A81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A0521"/>
    <w:multiLevelType w:val="hybridMultilevel"/>
    <w:tmpl w:val="FCD41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44649"/>
    <w:multiLevelType w:val="hybridMultilevel"/>
    <w:tmpl w:val="32507B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B38F7"/>
    <w:multiLevelType w:val="hybridMultilevel"/>
    <w:tmpl w:val="5A98E3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0882836">
    <w:abstractNumId w:val="0"/>
  </w:num>
  <w:num w:numId="2" w16cid:durableId="1245794626">
    <w:abstractNumId w:val="1"/>
  </w:num>
  <w:num w:numId="3" w16cid:durableId="198974071">
    <w:abstractNumId w:val="2"/>
  </w:num>
  <w:num w:numId="4" w16cid:durableId="14963840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NjMzMTQyMTC2NDRT0lEKTi0uzszPAykwrQUAq/IrKSwAAAA="/>
  </w:docVars>
  <w:rsids>
    <w:rsidRoot w:val="006B3983"/>
    <w:rsid w:val="000945CF"/>
    <w:rsid w:val="002300ED"/>
    <w:rsid w:val="002E64E8"/>
    <w:rsid w:val="002F133D"/>
    <w:rsid w:val="00312727"/>
    <w:rsid w:val="00332DC5"/>
    <w:rsid w:val="003838D6"/>
    <w:rsid w:val="003B42CB"/>
    <w:rsid w:val="0049627C"/>
    <w:rsid w:val="004F698A"/>
    <w:rsid w:val="006B3983"/>
    <w:rsid w:val="007001AA"/>
    <w:rsid w:val="00754CD8"/>
    <w:rsid w:val="00796939"/>
    <w:rsid w:val="007C0FDE"/>
    <w:rsid w:val="007C2058"/>
    <w:rsid w:val="008126A5"/>
    <w:rsid w:val="00B277F4"/>
    <w:rsid w:val="00BB2FFA"/>
    <w:rsid w:val="00C27636"/>
    <w:rsid w:val="00C37A01"/>
    <w:rsid w:val="00DB254E"/>
    <w:rsid w:val="00E10A4B"/>
    <w:rsid w:val="00E76505"/>
    <w:rsid w:val="00EE1672"/>
    <w:rsid w:val="00F00868"/>
    <w:rsid w:val="00FA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3C016"/>
  <w15:chartTrackingRefBased/>
  <w15:docId w15:val="{6D338588-2D4F-4C6C-B456-C2DE7D166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7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7F4"/>
    <w:pPr>
      <w:spacing w:after="200" w:line="276" w:lineRule="auto"/>
      <w:ind w:left="720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B27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838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F7E26-CDDE-4F21-91C5-C61DDC2E3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jain</dc:creator>
  <cp:keywords/>
  <dc:description/>
  <cp:lastModifiedBy>Shashank Jaiswal</cp:lastModifiedBy>
  <cp:revision>25</cp:revision>
  <dcterms:created xsi:type="dcterms:W3CDTF">2020-08-12T07:47:00Z</dcterms:created>
  <dcterms:modified xsi:type="dcterms:W3CDTF">2023-09-0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c0d9f2d6f24b4492966512cd2cdd1390c81028a84c6b65c0c462cb79cdd838</vt:lpwstr>
  </property>
</Properties>
</file>